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1D9EB" w14:textId="77777777" w:rsidR="0036708C" w:rsidRPr="00903E22" w:rsidRDefault="0036708C" w:rsidP="0036708C">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5311DBDF"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Explain your role as a member of the special education team.</w:t>
      </w:r>
    </w:p>
    <w:p w14:paraId="6F2CC922"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iscuss the specific responsibilities you have in meeting the needs of individuals with disabilities.</w:t>
      </w:r>
    </w:p>
    <w:p w14:paraId="242D165D"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be your role in the IEP process.</w:t>
      </w:r>
    </w:p>
    <w:p w14:paraId="70BFAEBF"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Explain when teachers should consult with you regarding the special education needs of their students.</w:t>
      </w:r>
    </w:p>
    <w:p w14:paraId="049FC1BD"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be the role of the school in early intervention. Include discussion about how you communicate that to the family and how you support the staff.</w:t>
      </w:r>
    </w:p>
    <w:p w14:paraId="7FD815F2"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be your experiences in working with students with disabilities by talking about the various disabilities you have encountered. Include discussion of the characteristics, causes, and prevalence of the types of disabilities you typically see in practice.</w:t>
      </w:r>
    </w:p>
    <w:p w14:paraId="1FCEDE26"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Considering the students with whom you have worked and the types of disabilities you typically see, describe the educational implications for students who exhibit characteristics of these disabilities. Explain how you have worked with these students and what you have encouraged teachers to focus on when interacting with and teaching students with these types of disabilities.</w:t>
      </w:r>
    </w:p>
    <w:p w14:paraId="5E2D2DBF"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Identify professional development opportunities related to special education that you believe would benefit staff in the school and/or district.</w:t>
      </w:r>
    </w:p>
    <w:p w14:paraId="0640DF58"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be what you do for professional development in terms of implementing interventions before starting the special education process at your site.</w:t>
      </w:r>
    </w:p>
    <w:p w14:paraId="01C4D61D" w14:textId="77777777" w:rsidR="0036708C" w:rsidRPr="00903E22" w:rsidRDefault="0036708C" w:rsidP="0036708C">
      <w:pPr>
        <w:numPr>
          <w:ilvl w:val="0"/>
          <w:numId w:val="1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Formulate and ask three additional questions of your choice. Include these in your interview notes.</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7A1BCE"/>
    <w:multiLevelType w:val="multilevel"/>
    <w:tmpl w:val="BDAC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E86A61"/>
    <w:multiLevelType w:val="multilevel"/>
    <w:tmpl w:val="C166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0"/>
  </w:num>
  <w:num w:numId="4">
    <w:abstractNumId w:val="2"/>
  </w:num>
  <w:num w:numId="5">
    <w:abstractNumId w:val="3"/>
  </w:num>
  <w:num w:numId="6">
    <w:abstractNumId w:val="7"/>
  </w:num>
  <w:num w:numId="7">
    <w:abstractNumId w:val="11"/>
  </w:num>
  <w:num w:numId="8">
    <w:abstractNumId w:val="9"/>
  </w:num>
  <w:num w:numId="9">
    <w:abstractNumId w:val="6"/>
  </w:num>
  <w:num w:numId="10">
    <w:abstractNumId w:val="12"/>
  </w:num>
  <w:num w:numId="11">
    <w:abstractNumId w:val="8"/>
  </w:num>
  <w:num w:numId="12">
    <w:abstractNumId w:val="4"/>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1A3AEC"/>
    <w:rsid w:val="00201E9B"/>
    <w:rsid w:val="00255DD3"/>
    <w:rsid w:val="003276F6"/>
    <w:rsid w:val="0036708C"/>
    <w:rsid w:val="003E534C"/>
    <w:rsid w:val="003F62CC"/>
    <w:rsid w:val="00460487"/>
    <w:rsid w:val="004B2ACE"/>
    <w:rsid w:val="00614A80"/>
    <w:rsid w:val="00693306"/>
    <w:rsid w:val="0070524B"/>
    <w:rsid w:val="00825339"/>
    <w:rsid w:val="008266D0"/>
    <w:rsid w:val="009148EF"/>
    <w:rsid w:val="00916E4D"/>
    <w:rsid w:val="0093396C"/>
    <w:rsid w:val="00964E27"/>
    <w:rsid w:val="009A396A"/>
    <w:rsid w:val="00A26F0C"/>
    <w:rsid w:val="00A631FF"/>
    <w:rsid w:val="00B94BAB"/>
    <w:rsid w:val="00D714B7"/>
    <w:rsid w:val="00E14AC5"/>
    <w:rsid w:val="00E450F4"/>
    <w:rsid w:val="00E82346"/>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0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6</Characters>
  <Application>Microsoft Office Word</Application>
  <DocSecurity>0</DocSecurity>
  <Lines>11</Lines>
  <Paragraphs>3</Paragraphs>
  <ScaleCrop>false</ScaleCrop>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54:00Z</dcterms:created>
  <dcterms:modified xsi:type="dcterms:W3CDTF">2021-11-09T23:54:00Z</dcterms:modified>
</cp:coreProperties>
</file>